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8E98A" w14:textId="2493ED72" w:rsidR="00C25B67" w:rsidRPr="00A30460" w:rsidRDefault="007E5706" w:rsidP="00A30460">
      <w:pPr>
        <w:jc w:val="center"/>
        <w:rPr>
          <w:b/>
          <w:caps/>
        </w:rPr>
      </w:pPr>
      <w:bookmarkStart w:id="0" w:name="_GoBack"/>
      <w:bookmarkEnd w:id="0"/>
      <w:r>
        <w:rPr>
          <w:b/>
        </w:rPr>
        <w:t xml:space="preserve">Attachment </w:t>
      </w:r>
      <w:r w:rsidR="000D1CCA">
        <w:rPr>
          <w:b/>
        </w:rPr>
        <w:t>1</w:t>
      </w:r>
      <w:r w:rsidR="00206BCD">
        <w:rPr>
          <w:b/>
        </w:rPr>
        <w:t>0</w:t>
      </w:r>
      <w:r>
        <w:rPr>
          <w:b/>
        </w:rPr>
        <w:t xml:space="preserve">:  </w:t>
      </w:r>
      <w:r w:rsidR="00A30460" w:rsidRPr="00A30460">
        <w:rPr>
          <w:b/>
        </w:rPr>
        <w:t xml:space="preserve">Timeline </w:t>
      </w:r>
    </w:p>
    <w:tbl>
      <w:tblPr>
        <w:tblpPr w:leftFromText="180" w:rightFromText="180" w:vertAnchor="page" w:horzAnchor="margin" w:tblpXSpec="center" w:tblpY="3211"/>
        <w:tblW w:w="14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0"/>
        <w:gridCol w:w="990"/>
        <w:gridCol w:w="910"/>
        <w:gridCol w:w="970"/>
        <w:gridCol w:w="910"/>
        <w:gridCol w:w="910"/>
        <w:gridCol w:w="910"/>
        <w:gridCol w:w="1000"/>
        <w:gridCol w:w="990"/>
        <w:gridCol w:w="910"/>
        <w:gridCol w:w="1200"/>
        <w:gridCol w:w="1100"/>
        <w:gridCol w:w="1100"/>
      </w:tblGrid>
      <w:tr w:rsidR="00C965C8" w14:paraId="541A63EA" w14:textId="77777777" w:rsidTr="00DB6814">
        <w:tc>
          <w:tcPr>
            <w:tcW w:w="2240" w:type="dxa"/>
            <w:tcBorders>
              <w:bottom w:val="single" w:sz="4" w:space="0" w:color="auto"/>
            </w:tcBorders>
            <w:shd w:val="clear" w:color="auto" w:fill="CCCCCC"/>
          </w:tcPr>
          <w:p w14:paraId="10D43179" w14:textId="77777777" w:rsidR="00C965C8" w:rsidRDefault="00C965C8" w:rsidP="00A30460">
            <w:pPr>
              <w:rPr>
                <w:b/>
              </w:rPr>
            </w:pPr>
            <w:r>
              <w:rPr>
                <w:b/>
              </w:rPr>
              <w:t>Activity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377A965F" w14:textId="77777777" w:rsidR="00C965C8" w:rsidRDefault="00C965C8" w:rsidP="00A30460">
            <w:pPr>
              <w:rPr>
                <w:b/>
              </w:rPr>
            </w:pPr>
            <w:r>
              <w:rPr>
                <w:b/>
              </w:rPr>
              <w:t>Month 1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74E782D1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2</w:t>
            </w: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CCCCCC"/>
          </w:tcPr>
          <w:p w14:paraId="709270A0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3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3CF7AF20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4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050621FD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5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5752A5B3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6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CCCCCC"/>
          </w:tcPr>
          <w:p w14:paraId="18ABA61C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7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0C105119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8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6903E626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9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CCCCCC"/>
          </w:tcPr>
          <w:p w14:paraId="55A1373D" w14:textId="77777777"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0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24D10D88" w14:textId="77777777"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1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0300E33E" w14:textId="77777777"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2</w:t>
            </w:r>
          </w:p>
        </w:tc>
      </w:tr>
      <w:tr w:rsidR="00C965C8" w14:paraId="1076ACA6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377F02A" w14:textId="77777777" w:rsidR="00C965C8" w:rsidRDefault="00C965C8" w:rsidP="00A30460">
            <w:pPr>
              <w:rPr>
                <w:b/>
              </w:rPr>
            </w:pPr>
          </w:p>
          <w:p w14:paraId="7B4531CD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8948EAB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320013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2739BD75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D260233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2F506B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02CF64F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17F1FB96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94D568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FD32E3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1A961100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A16DB02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29DCA36F" w14:textId="77777777" w:rsidR="00C965C8" w:rsidRDefault="00C965C8" w:rsidP="00A30460"/>
        </w:tc>
      </w:tr>
      <w:tr w:rsidR="00C965C8" w14:paraId="4E2BD3CE" w14:textId="77777777" w:rsidTr="00DB6814">
        <w:tc>
          <w:tcPr>
            <w:tcW w:w="2240" w:type="dxa"/>
            <w:tcBorders>
              <w:top w:val="single" w:sz="4" w:space="0" w:color="auto"/>
            </w:tcBorders>
          </w:tcPr>
          <w:p w14:paraId="33CA0F2F" w14:textId="77777777" w:rsidR="00C965C8" w:rsidRDefault="00C965C8" w:rsidP="00A30460">
            <w:pPr>
              <w:rPr>
                <w:b/>
              </w:rPr>
            </w:pPr>
          </w:p>
          <w:p w14:paraId="69B53E5C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92649C7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7CE948E2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</w:tcBorders>
          </w:tcPr>
          <w:p w14:paraId="1C9DEE0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71C159FB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21A5F16A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762B3377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</w:tcBorders>
          </w:tcPr>
          <w:p w14:paraId="726252C4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</w:tcBorders>
          </w:tcPr>
          <w:p w14:paraId="410E10D4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53A876F2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</w:tcBorders>
          </w:tcPr>
          <w:p w14:paraId="00E80B44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</w:tcBorders>
          </w:tcPr>
          <w:p w14:paraId="6104F203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</w:tcBorders>
          </w:tcPr>
          <w:p w14:paraId="15C553C8" w14:textId="77777777" w:rsidR="00C965C8" w:rsidRDefault="00C965C8" w:rsidP="00A30460"/>
        </w:tc>
      </w:tr>
      <w:tr w:rsidR="00C965C8" w14:paraId="75C29809" w14:textId="77777777" w:rsidTr="00A30460">
        <w:tc>
          <w:tcPr>
            <w:tcW w:w="2240" w:type="dxa"/>
          </w:tcPr>
          <w:p w14:paraId="02696FDD" w14:textId="77777777" w:rsidR="00C965C8" w:rsidRDefault="00C965C8" w:rsidP="00A30460"/>
          <w:p w14:paraId="21F52596" w14:textId="77777777" w:rsidR="00C965C8" w:rsidRDefault="00C965C8" w:rsidP="00A30460"/>
        </w:tc>
        <w:tc>
          <w:tcPr>
            <w:tcW w:w="990" w:type="dxa"/>
          </w:tcPr>
          <w:p w14:paraId="54AFBD17" w14:textId="77777777" w:rsidR="00C965C8" w:rsidRDefault="00C965C8" w:rsidP="00A30460"/>
        </w:tc>
        <w:tc>
          <w:tcPr>
            <w:tcW w:w="910" w:type="dxa"/>
          </w:tcPr>
          <w:p w14:paraId="74F604C7" w14:textId="77777777" w:rsidR="00C965C8" w:rsidRDefault="00C965C8" w:rsidP="00A30460"/>
        </w:tc>
        <w:tc>
          <w:tcPr>
            <w:tcW w:w="970" w:type="dxa"/>
          </w:tcPr>
          <w:p w14:paraId="1D2235F0" w14:textId="77777777" w:rsidR="00C965C8" w:rsidRDefault="00C965C8" w:rsidP="00A30460"/>
        </w:tc>
        <w:tc>
          <w:tcPr>
            <w:tcW w:w="910" w:type="dxa"/>
          </w:tcPr>
          <w:p w14:paraId="447C048A" w14:textId="77777777" w:rsidR="00C965C8" w:rsidRDefault="00C965C8" w:rsidP="00A30460"/>
        </w:tc>
        <w:tc>
          <w:tcPr>
            <w:tcW w:w="910" w:type="dxa"/>
          </w:tcPr>
          <w:p w14:paraId="64C6FF7E" w14:textId="77777777" w:rsidR="00C965C8" w:rsidRDefault="00C965C8" w:rsidP="00A30460"/>
        </w:tc>
        <w:tc>
          <w:tcPr>
            <w:tcW w:w="910" w:type="dxa"/>
          </w:tcPr>
          <w:p w14:paraId="41446B0D" w14:textId="77777777" w:rsidR="00C965C8" w:rsidRDefault="00C965C8" w:rsidP="00A30460"/>
        </w:tc>
        <w:tc>
          <w:tcPr>
            <w:tcW w:w="1000" w:type="dxa"/>
          </w:tcPr>
          <w:p w14:paraId="78CBA93C" w14:textId="77777777" w:rsidR="00C965C8" w:rsidRDefault="00C965C8" w:rsidP="00A30460"/>
        </w:tc>
        <w:tc>
          <w:tcPr>
            <w:tcW w:w="990" w:type="dxa"/>
          </w:tcPr>
          <w:p w14:paraId="382868FF" w14:textId="77777777" w:rsidR="00C965C8" w:rsidRDefault="00C965C8" w:rsidP="00A30460"/>
        </w:tc>
        <w:tc>
          <w:tcPr>
            <w:tcW w:w="910" w:type="dxa"/>
          </w:tcPr>
          <w:p w14:paraId="0150BE68" w14:textId="77777777" w:rsidR="00C965C8" w:rsidRDefault="00C965C8" w:rsidP="00A30460"/>
        </w:tc>
        <w:tc>
          <w:tcPr>
            <w:tcW w:w="1200" w:type="dxa"/>
          </w:tcPr>
          <w:p w14:paraId="11A53F00" w14:textId="77777777" w:rsidR="00C965C8" w:rsidRDefault="00C965C8" w:rsidP="00A30460"/>
        </w:tc>
        <w:tc>
          <w:tcPr>
            <w:tcW w:w="1100" w:type="dxa"/>
          </w:tcPr>
          <w:p w14:paraId="0B6EA4B8" w14:textId="77777777" w:rsidR="00C965C8" w:rsidRDefault="00C965C8" w:rsidP="00A30460"/>
        </w:tc>
        <w:tc>
          <w:tcPr>
            <w:tcW w:w="1100" w:type="dxa"/>
          </w:tcPr>
          <w:p w14:paraId="2EB1CAEC" w14:textId="77777777" w:rsidR="00C965C8" w:rsidRDefault="00C965C8" w:rsidP="00A30460"/>
        </w:tc>
      </w:tr>
      <w:tr w:rsidR="00C965C8" w14:paraId="18FECDB3" w14:textId="77777777" w:rsidTr="00A30460">
        <w:tc>
          <w:tcPr>
            <w:tcW w:w="2240" w:type="dxa"/>
          </w:tcPr>
          <w:p w14:paraId="454F80BA" w14:textId="77777777" w:rsidR="00C965C8" w:rsidRDefault="00C965C8" w:rsidP="00A30460"/>
          <w:p w14:paraId="160A2D93" w14:textId="77777777" w:rsidR="00C965C8" w:rsidRDefault="00C965C8" w:rsidP="00A30460"/>
        </w:tc>
        <w:tc>
          <w:tcPr>
            <w:tcW w:w="990" w:type="dxa"/>
          </w:tcPr>
          <w:p w14:paraId="1F831741" w14:textId="77777777" w:rsidR="00C965C8" w:rsidRDefault="00C965C8" w:rsidP="00A30460"/>
        </w:tc>
        <w:tc>
          <w:tcPr>
            <w:tcW w:w="910" w:type="dxa"/>
          </w:tcPr>
          <w:p w14:paraId="031FCA98" w14:textId="77777777" w:rsidR="00C965C8" w:rsidRDefault="00C965C8" w:rsidP="00A30460"/>
        </w:tc>
        <w:tc>
          <w:tcPr>
            <w:tcW w:w="970" w:type="dxa"/>
          </w:tcPr>
          <w:p w14:paraId="75ABE29C" w14:textId="77777777" w:rsidR="00C965C8" w:rsidRDefault="00C965C8" w:rsidP="00A30460"/>
        </w:tc>
        <w:tc>
          <w:tcPr>
            <w:tcW w:w="910" w:type="dxa"/>
          </w:tcPr>
          <w:p w14:paraId="5E21801F" w14:textId="77777777" w:rsidR="00C965C8" w:rsidRDefault="00C965C8" w:rsidP="00A30460"/>
        </w:tc>
        <w:tc>
          <w:tcPr>
            <w:tcW w:w="910" w:type="dxa"/>
          </w:tcPr>
          <w:p w14:paraId="463D02FF" w14:textId="77777777" w:rsidR="00C965C8" w:rsidRDefault="00C965C8" w:rsidP="00A30460"/>
        </w:tc>
        <w:tc>
          <w:tcPr>
            <w:tcW w:w="910" w:type="dxa"/>
          </w:tcPr>
          <w:p w14:paraId="2DA8D365" w14:textId="77777777" w:rsidR="00C965C8" w:rsidRDefault="00C965C8" w:rsidP="00A30460"/>
        </w:tc>
        <w:tc>
          <w:tcPr>
            <w:tcW w:w="1000" w:type="dxa"/>
          </w:tcPr>
          <w:p w14:paraId="40C28C9A" w14:textId="77777777" w:rsidR="00C965C8" w:rsidRDefault="00C965C8" w:rsidP="00A30460"/>
        </w:tc>
        <w:tc>
          <w:tcPr>
            <w:tcW w:w="990" w:type="dxa"/>
          </w:tcPr>
          <w:p w14:paraId="0298D1A8" w14:textId="77777777" w:rsidR="00C965C8" w:rsidRDefault="00C965C8" w:rsidP="00A30460"/>
        </w:tc>
        <w:tc>
          <w:tcPr>
            <w:tcW w:w="910" w:type="dxa"/>
          </w:tcPr>
          <w:p w14:paraId="3BAFC81D" w14:textId="77777777" w:rsidR="00C965C8" w:rsidRDefault="00C965C8" w:rsidP="00A30460"/>
        </w:tc>
        <w:tc>
          <w:tcPr>
            <w:tcW w:w="1200" w:type="dxa"/>
          </w:tcPr>
          <w:p w14:paraId="619CCF36" w14:textId="77777777" w:rsidR="00C965C8" w:rsidRDefault="00C965C8" w:rsidP="00A30460"/>
        </w:tc>
        <w:tc>
          <w:tcPr>
            <w:tcW w:w="1100" w:type="dxa"/>
          </w:tcPr>
          <w:p w14:paraId="57C630D1" w14:textId="77777777" w:rsidR="00C965C8" w:rsidRDefault="00C965C8" w:rsidP="00A30460"/>
        </w:tc>
        <w:tc>
          <w:tcPr>
            <w:tcW w:w="1100" w:type="dxa"/>
          </w:tcPr>
          <w:p w14:paraId="694BB8D6" w14:textId="77777777" w:rsidR="00C965C8" w:rsidRDefault="00C965C8" w:rsidP="00A30460"/>
        </w:tc>
      </w:tr>
      <w:tr w:rsidR="00C965C8" w14:paraId="09A51F12" w14:textId="77777777" w:rsidTr="00A30460">
        <w:tc>
          <w:tcPr>
            <w:tcW w:w="2240" w:type="dxa"/>
          </w:tcPr>
          <w:p w14:paraId="02260B59" w14:textId="77777777" w:rsidR="00C965C8" w:rsidRDefault="00C965C8" w:rsidP="00A30460"/>
          <w:p w14:paraId="088DF51B" w14:textId="77777777" w:rsidR="00C965C8" w:rsidRDefault="00C965C8" w:rsidP="00A30460"/>
        </w:tc>
        <w:tc>
          <w:tcPr>
            <w:tcW w:w="990" w:type="dxa"/>
          </w:tcPr>
          <w:p w14:paraId="4900C0E3" w14:textId="77777777" w:rsidR="00C965C8" w:rsidRDefault="00C965C8" w:rsidP="00A30460"/>
        </w:tc>
        <w:tc>
          <w:tcPr>
            <w:tcW w:w="910" w:type="dxa"/>
          </w:tcPr>
          <w:p w14:paraId="3CF49827" w14:textId="77777777" w:rsidR="00C965C8" w:rsidRDefault="00C965C8" w:rsidP="00A30460"/>
        </w:tc>
        <w:tc>
          <w:tcPr>
            <w:tcW w:w="970" w:type="dxa"/>
          </w:tcPr>
          <w:p w14:paraId="0E7DD69B" w14:textId="77777777" w:rsidR="00C965C8" w:rsidRDefault="00C965C8" w:rsidP="00A30460"/>
        </w:tc>
        <w:tc>
          <w:tcPr>
            <w:tcW w:w="910" w:type="dxa"/>
          </w:tcPr>
          <w:p w14:paraId="0C9EA1E6" w14:textId="77777777" w:rsidR="00C965C8" w:rsidRDefault="00C965C8" w:rsidP="00A30460"/>
        </w:tc>
        <w:tc>
          <w:tcPr>
            <w:tcW w:w="910" w:type="dxa"/>
          </w:tcPr>
          <w:p w14:paraId="3CB5A0C3" w14:textId="77777777" w:rsidR="00C965C8" w:rsidRDefault="00C965C8" w:rsidP="00A30460"/>
        </w:tc>
        <w:tc>
          <w:tcPr>
            <w:tcW w:w="910" w:type="dxa"/>
          </w:tcPr>
          <w:p w14:paraId="1EE53920" w14:textId="77777777" w:rsidR="00C965C8" w:rsidRDefault="00C965C8" w:rsidP="00A30460"/>
        </w:tc>
        <w:tc>
          <w:tcPr>
            <w:tcW w:w="1000" w:type="dxa"/>
          </w:tcPr>
          <w:p w14:paraId="5ACD43C2" w14:textId="77777777" w:rsidR="00C965C8" w:rsidRDefault="00C965C8" w:rsidP="00A30460"/>
        </w:tc>
        <w:tc>
          <w:tcPr>
            <w:tcW w:w="990" w:type="dxa"/>
          </w:tcPr>
          <w:p w14:paraId="0FAD6017" w14:textId="77777777" w:rsidR="00C965C8" w:rsidRDefault="00C965C8" w:rsidP="00A30460"/>
        </w:tc>
        <w:tc>
          <w:tcPr>
            <w:tcW w:w="910" w:type="dxa"/>
          </w:tcPr>
          <w:p w14:paraId="094C1A71" w14:textId="77777777" w:rsidR="00C965C8" w:rsidRDefault="00C965C8" w:rsidP="00A30460"/>
        </w:tc>
        <w:tc>
          <w:tcPr>
            <w:tcW w:w="1200" w:type="dxa"/>
          </w:tcPr>
          <w:p w14:paraId="479F0A7C" w14:textId="77777777" w:rsidR="00C965C8" w:rsidRDefault="00C965C8" w:rsidP="00A30460"/>
        </w:tc>
        <w:tc>
          <w:tcPr>
            <w:tcW w:w="1100" w:type="dxa"/>
          </w:tcPr>
          <w:p w14:paraId="3B62220C" w14:textId="77777777" w:rsidR="00C965C8" w:rsidRDefault="00C965C8" w:rsidP="00A30460"/>
        </w:tc>
        <w:tc>
          <w:tcPr>
            <w:tcW w:w="1100" w:type="dxa"/>
          </w:tcPr>
          <w:p w14:paraId="3EC0E885" w14:textId="77777777" w:rsidR="00C965C8" w:rsidRDefault="00C965C8" w:rsidP="00A30460"/>
        </w:tc>
      </w:tr>
      <w:tr w:rsidR="00C965C8" w14:paraId="56AF874C" w14:textId="77777777" w:rsidTr="00DB6814">
        <w:tc>
          <w:tcPr>
            <w:tcW w:w="2240" w:type="dxa"/>
            <w:tcBorders>
              <w:bottom w:val="single" w:sz="4" w:space="0" w:color="auto"/>
            </w:tcBorders>
          </w:tcPr>
          <w:p w14:paraId="1EA5A678" w14:textId="77777777" w:rsidR="00C965C8" w:rsidRDefault="00C965C8" w:rsidP="00A30460"/>
          <w:p w14:paraId="53F01485" w14:textId="77777777" w:rsidR="00C965C8" w:rsidRDefault="00C965C8" w:rsidP="00A30460"/>
        </w:tc>
        <w:tc>
          <w:tcPr>
            <w:tcW w:w="990" w:type="dxa"/>
            <w:tcBorders>
              <w:bottom w:val="single" w:sz="4" w:space="0" w:color="auto"/>
            </w:tcBorders>
          </w:tcPr>
          <w:p w14:paraId="3C5024BC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699E01C8" w14:textId="77777777" w:rsidR="00C965C8" w:rsidRDefault="00C965C8" w:rsidP="00A30460"/>
        </w:tc>
        <w:tc>
          <w:tcPr>
            <w:tcW w:w="970" w:type="dxa"/>
            <w:tcBorders>
              <w:bottom w:val="single" w:sz="4" w:space="0" w:color="auto"/>
            </w:tcBorders>
          </w:tcPr>
          <w:p w14:paraId="6DB74C6A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2BFB7AE4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69A64462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2A9A4F5A" w14:textId="77777777" w:rsidR="00C965C8" w:rsidRDefault="00C965C8" w:rsidP="00A30460"/>
        </w:tc>
        <w:tc>
          <w:tcPr>
            <w:tcW w:w="1000" w:type="dxa"/>
            <w:tcBorders>
              <w:bottom w:val="single" w:sz="4" w:space="0" w:color="auto"/>
            </w:tcBorders>
          </w:tcPr>
          <w:p w14:paraId="7CE2EACF" w14:textId="77777777" w:rsidR="00C965C8" w:rsidRDefault="00C965C8" w:rsidP="00A30460"/>
        </w:tc>
        <w:tc>
          <w:tcPr>
            <w:tcW w:w="990" w:type="dxa"/>
            <w:tcBorders>
              <w:bottom w:val="single" w:sz="4" w:space="0" w:color="auto"/>
            </w:tcBorders>
          </w:tcPr>
          <w:p w14:paraId="28571377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2F929745" w14:textId="77777777" w:rsidR="00C965C8" w:rsidRDefault="00C965C8" w:rsidP="00A30460"/>
        </w:tc>
        <w:tc>
          <w:tcPr>
            <w:tcW w:w="1200" w:type="dxa"/>
            <w:tcBorders>
              <w:bottom w:val="single" w:sz="4" w:space="0" w:color="auto"/>
            </w:tcBorders>
          </w:tcPr>
          <w:p w14:paraId="25C20025" w14:textId="77777777" w:rsidR="00C965C8" w:rsidRDefault="00C965C8" w:rsidP="00A30460"/>
        </w:tc>
        <w:tc>
          <w:tcPr>
            <w:tcW w:w="1100" w:type="dxa"/>
            <w:tcBorders>
              <w:bottom w:val="single" w:sz="4" w:space="0" w:color="auto"/>
            </w:tcBorders>
          </w:tcPr>
          <w:p w14:paraId="1E8C4942" w14:textId="77777777" w:rsidR="00C965C8" w:rsidRDefault="00C965C8" w:rsidP="00A30460"/>
        </w:tc>
        <w:tc>
          <w:tcPr>
            <w:tcW w:w="1100" w:type="dxa"/>
            <w:tcBorders>
              <w:bottom w:val="single" w:sz="4" w:space="0" w:color="auto"/>
            </w:tcBorders>
          </w:tcPr>
          <w:p w14:paraId="06E33D33" w14:textId="77777777" w:rsidR="00C965C8" w:rsidRDefault="00C965C8" w:rsidP="00A30460"/>
        </w:tc>
      </w:tr>
      <w:tr w:rsidR="00C965C8" w14:paraId="59BA3DA2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26E64A2C" w14:textId="77777777" w:rsidR="00C965C8" w:rsidRDefault="00C965C8" w:rsidP="00A30460">
            <w:pPr>
              <w:rPr>
                <w:b/>
              </w:rPr>
            </w:pPr>
          </w:p>
          <w:p w14:paraId="6BB85279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940D9A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7EAB282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31CF1313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01B7E51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9C9CF07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E182511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F530218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845BEA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6C6E9F7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380A66EC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21B3C70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9EA39DA" w14:textId="77777777" w:rsidR="00C965C8" w:rsidRDefault="00C965C8" w:rsidP="00A30460"/>
        </w:tc>
      </w:tr>
      <w:tr w:rsidR="00C965C8" w14:paraId="1CD6BA68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58DB4DBC" w14:textId="77777777" w:rsidR="00C965C8" w:rsidRDefault="00C965C8" w:rsidP="00A30460">
            <w:pPr>
              <w:rPr>
                <w:b/>
              </w:rPr>
            </w:pPr>
          </w:p>
          <w:p w14:paraId="704215FD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2526BF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F03DF15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7291FCFF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5A3B0B4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3BEE32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D0903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EF9A9F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C0B9A2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424D20F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39B5CC6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A42CACF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F6B277E" w14:textId="77777777" w:rsidR="00C965C8" w:rsidRDefault="00C965C8" w:rsidP="00A30460"/>
        </w:tc>
      </w:tr>
      <w:tr w:rsidR="00C965C8" w14:paraId="4B76549B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74B9F302" w14:textId="77777777" w:rsidR="00C965C8" w:rsidRDefault="00C965C8" w:rsidP="00A30460">
            <w:pPr>
              <w:rPr>
                <w:b/>
              </w:rPr>
            </w:pPr>
          </w:p>
          <w:p w14:paraId="1CAC7BA8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0108D1D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602440A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FF8F77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3992A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BBDA07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5A7EB5A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05FCA701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89F738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81FFBA7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E0607F0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786B6CF5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4C3FED10" w14:textId="77777777" w:rsidR="00C965C8" w:rsidRDefault="00C965C8" w:rsidP="00A30460"/>
        </w:tc>
      </w:tr>
      <w:tr w:rsidR="00C965C8" w14:paraId="7FB74717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5989754" w14:textId="77777777" w:rsidR="00C965C8" w:rsidRDefault="00C965C8" w:rsidP="00A30460">
            <w:pPr>
              <w:rPr>
                <w:b/>
              </w:rPr>
            </w:pPr>
          </w:p>
          <w:p w14:paraId="19F21CE7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784B83E9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10721E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5F68EBE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ECEB815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B78EC2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9084493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3B7BEB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0DA8E9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5B182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447B147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D68BD98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63E5106" w14:textId="77777777" w:rsidR="00C965C8" w:rsidRDefault="00C965C8" w:rsidP="00A30460"/>
        </w:tc>
      </w:tr>
      <w:tr w:rsidR="00C965C8" w14:paraId="28EF653F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352F3D7C" w14:textId="77777777" w:rsidR="00C965C8" w:rsidRDefault="00C965C8" w:rsidP="00A30460">
            <w:pPr>
              <w:rPr>
                <w:b/>
              </w:rPr>
            </w:pPr>
          </w:p>
          <w:p w14:paraId="705688E6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2CECB01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4EAB20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6F07A23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E7360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B0FA159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1ADBD22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13D871B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60751B21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79EB8CD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F2454F4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5FDC1597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93532ED" w14:textId="77777777" w:rsidR="00C965C8" w:rsidRDefault="00C965C8" w:rsidP="00A30460"/>
        </w:tc>
      </w:tr>
    </w:tbl>
    <w:p w14:paraId="030BEFBE" w14:textId="77777777" w:rsidR="000304C6" w:rsidRPr="00257920" w:rsidRDefault="000304C6" w:rsidP="006B496B">
      <w:pPr>
        <w:spacing w:line="22" w:lineRule="atLeast"/>
        <w:jc w:val="center"/>
        <w:rPr>
          <w:b/>
          <w:szCs w:val="24"/>
        </w:rPr>
      </w:pPr>
      <w:bookmarkStart w:id="1" w:name="_Hlk3885732"/>
      <w:r w:rsidRPr="00C451AF">
        <w:rPr>
          <w:b/>
          <w:szCs w:val="24"/>
        </w:rPr>
        <w:t>Eliminating Hepatitis C by Improving Access to Hepatitis C Care and Treatment</w:t>
      </w:r>
      <w:r w:rsidR="006B496B" w:rsidRPr="00257920">
        <w:rPr>
          <w:b/>
          <w:szCs w:val="24"/>
        </w:rPr>
        <w:t>– Central New York and Long Island Regions</w:t>
      </w:r>
      <w:r w:rsidRPr="00257920">
        <w:rPr>
          <w:b/>
          <w:szCs w:val="24"/>
        </w:rPr>
        <w:t>.</w:t>
      </w:r>
    </w:p>
    <w:bookmarkEnd w:id="1"/>
    <w:p w14:paraId="7BF8F4EE" w14:textId="77777777" w:rsidR="00C965C8" w:rsidRDefault="00C965C8" w:rsidP="00C965C8">
      <w:pPr>
        <w:jc w:val="center"/>
        <w:rPr>
          <w:b/>
        </w:rPr>
      </w:pPr>
    </w:p>
    <w:p w14:paraId="18D95569" w14:textId="4A7AE36D" w:rsidR="00A30460" w:rsidRDefault="002E1446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</w:rPr>
      </w:pPr>
      <w:r w:rsidRPr="00206BCD">
        <w:rPr>
          <w:b/>
        </w:rPr>
        <w:t xml:space="preserve">RFA # </w:t>
      </w:r>
      <w:bookmarkStart w:id="2" w:name="_Hlk515955123"/>
      <w:r w:rsidR="00206BCD" w:rsidRPr="00206BCD">
        <w:rPr>
          <w:b/>
        </w:rPr>
        <w:t>20</w:t>
      </w:r>
      <w:r w:rsidR="00206BCD">
        <w:rPr>
          <w:b/>
        </w:rPr>
        <w:t>-0001</w:t>
      </w:r>
    </w:p>
    <w:p w14:paraId="64AE6CCB" w14:textId="77777777" w:rsidR="00A30460" w:rsidRPr="00A30460" w:rsidRDefault="00A30460" w:rsidP="00A30460">
      <w:pPr>
        <w:jc w:val="center"/>
        <w:rPr>
          <w:i/>
        </w:rPr>
      </w:pPr>
      <w:r w:rsidRPr="00A30460">
        <w:rPr>
          <w:i/>
        </w:rPr>
        <w:t>List proposed program activities and place an “X” in the month during which each activity will be implemented</w:t>
      </w:r>
    </w:p>
    <w:p w14:paraId="129084CF" w14:textId="77777777" w:rsidR="00A30460" w:rsidRDefault="00A30460" w:rsidP="00A30460">
      <w:pPr>
        <w:jc w:val="center"/>
        <w:rPr>
          <w:b/>
        </w:rPr>
      </w:pPr>
    </w:p>
    <w:p w14:paraId="4D43C39A" w14:textId="77777777" w:rsidR="00A30460" w:rsidRPr="005D6E76" w:rsidRDefault="00A30460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Cs w:val="24"/>
        </w:rPr>
      </w:pPr>
    </w:p>
    <w:bookmarkEnd w:id="2"/>
    <w:p w14:paraId="3BB3D2F2" w14:textId="77777777" w:rsidR="00C965C8" w:rsidRDefault="00C965C8" w:rsidP="00C965C8">
      <w:pPr>
        <w:rPr>
          <w:b/>
        </w:rPr>
      </w:pPr>
    </w:p>
    <w:sectPr w:rsidR="00C965C8" w:rsidSect="00C965C8"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8B201" w14:textId="77777777" w:rsidR="002E5F7A" w:rsidRDefault="002E5F7A">
      <w:r>
        <w:separator/>
      </w:r>
    </w:p>
  </w:endnote>
  <w:endnote w:type="continuationSeparator" w:id="0">
    <w:p w14:paraId="5EC35022" w14:textId="77777777" w:rsidR="002E5F7A" w:rsidRDefault="002E5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03633" w14:textId="77777777" w:rsidR="002E5F7A" w:rsidRDefault="002E5F7A">
      <w:r>
        <w:separator/>
      </w:r>
    </w:p>
  </w:footnote>
  <w:footnote w:type="continuationSeparator" w:id="0">
    <w:p w14:paraId="67CBFFFE" w14:textId="77777777" w:rsidR="002E5F7A" w:rsidRDefault="002E5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C60C13"/>
    <w:multiLevelType w:val="hybridMultilevel"/>
    <w:tmpl w:val="82325852"/>
    <w:lvl w:ilvl="0" w:tplc="BD5CE212">
      <w:start w:val="1"/>
      <w:numFmt w:val="bullet"/>
      <w:lvlText w:val=""/>
      <w:lvlJc w:val="left"/>
      <w:pPr>
        <w:tabs>
          <w:tab w:val="num" w:pos="360"/>
        </w:tabs>
        <w:ind w:left="57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0318E"/>
    <w:multiLevelType w:val="hybridMultilevel"/>
    <w:tmpl w:val="6804EC86"/>
    <w:lvl w:ilvl="0" w:tplc="BD5CE212">
      <w:start w:val="1"/>
      <w:numFmt w:val="bullet"/>
      <w:lvlText w:val=""/>
      <w:lvlJc w:val="left"/>
      <w:pPr>
        <w:tabs>
          <w:tab w:val="num" w:pos="400"/>
        </w:tabs>
        <w:ind w:left="61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extLQwMDWxNLRQ0lEKTi0uzszPAykwqgUAvPna5CwAAAA="/>
  </w:docVars>
  <w:rsids>
    <w:rsidRoot w:val="00C81504"/>
    <w:rsid w:val="000056DA"/>
    <w:rsid w:val="000304C6"/>
    <w:rsid w:val="00060DEA"/>
    <w:rsid w:val="00066A77"/>
    <w:rsid w:val="00083279"/>
    <w:rsid w:val="00096587"/>
    <w:rsid w:val="000A5E26"/>
    <w:rsid w:val="000B5986"/>
    <w:rsid w:val="000D1C19"/>
    <w:rsid w:val="000D1CCA"/>
    <w:rsid w:val="000F4AF5"/>
    <w:rsid w:val="0014301A"/>
    <w:rsid w:val="0017561C"/>
    <w:rsid w:val="001B3F62"/>
    <w:rsid w:val="001D2828"/>
    <w:rsid w:val="001F4AD1"/>
    <w:rsid w:val="00206137"/>
    <w:rsid w:val="00206BCD"/>
    <w:rsid w:val="002310D5"/>
    <w:rsid w:val="0023431E"/>
    <w:rsid w:val="0025214A"/>
    <w:rsid w:val="00257920"/>
    <w:rsid w:val="002833C6"/>
    <w:rsid w:val="00290CE9"/>
    <w:rsid w:val="002B6279"/>
    <w:rsid w:val="002D3844"/>
    <w:rsid w:val="002E1446"/>
    <w:rsid w:val="002E35BF"/>
    <w:rsid w:val="002E5F7A"/>
    <w:rsid w:val="0033018A"/>
    <w:rsid w:val="00332CA4"/>
    <w:rsid w:val="00384D04"/>
    <w:rsid w:val="003B508A"/>
    <w:rsid w:val="003C0A0E"/>
    <w:rsid w:val="003C4330"/>
    <w:rsid w:val="003E1E63"/>
    <w:rsid w:val="004170B7"/>
    <w:rsid w:val="00430EA0"/>
    <w:rsid w:val="004473BA"/>
    <w:rsid w:val="0046060F"/>
    <w:rsid w:val="004D24B0"/>
    <w:rsid w:val="00536224"/>
    <w:rsid w:val="005400C2"/>
    <w:rsid w:val="00556F3C"/>
    <w:rsid w:val="00561980"/>
    <w:rsid w:val="00574115"/>
    <w:rsid w:val="005A3D52"/>
    <w:rsid w:val="005A49B0"/>
    <w:rsid w:val="005D6020"/>
    <w:rsid w:val="005E16C6"/>
    <w:rsid w:val="00637BB1"/>
    <w:rsid w:val="006B496B"/>
    <w:rsid w:val="006D1BC5"/>
    <w:rsid w:val="006D3E80"/>
    <w:rsid w:val="007471A0"/>
    <w:rsid w:val="00764732"/>
    <w:rsid w:val="007B487E"/>
    <w:rsid w:val="007D66FA"/>
    <w:rsid w:val="007E5706"/>
    <w:rsid w:val="00807648"/>
    <w:rsid w:val="008215B3"/>
    <w:rsid w:val="0082427A"/>
    <w:rsid w:val="008B791E"/>
    <w:rsid w:val="009473E9"/>
    <w:rsid w:val="00954ADD"/>
    <w:rsid w:val="00A30460"/>
    <w:rsid w:val="00A45274"/>
    <w:rsid w:val="00A75861"/>
    <w:rsid w:val="00A96964"/>
    <w:rsid w:val="00BF1482"/>
    <w:rsid w:val="00C1158A"/>
    <w:rsid w:val="00C25B67"/>
    <w:rsid w:val="00C65B28"/>
    <w:rsid w:val="00C81504"/>
    <w:rsid w:val="00C965C8"/>
    <w:rsid w:val="00C97500"/>
    <w:rsid w:val="00CB019B"/>
    <w:rsid w:val="00CD426C"/>
    <w:rsid w:val="00CD7657"/>
    <w:rsid w:val="00CF7875"/>
    <w:rsid w:val="00D072E2"/>
    <w:rsid w:val="00D36129"/>
    <w:rsid w:val="00D710D0"/>
    <w:rsid w:val="00D97A8E"/>
    <w:rsid w:val="00DA3AE6"/>
    <w:rsid w:val="00DB6814"/>
    <w:rsid w:val="00DF1D77"/>
    <w:rsid w:val="00E11144"/>
    <w:rsid w:val="00E37774"/>
    <w:rsid w:val="00E45111"/>
    <w:rsid w:val="00E539F3"/>
    <w:rsid w:val="00E7247A"/>
    <w:rsid w:val="00E857DC"/>
    <w:rsid w:val="00F51CFF"/>
    <w:rsid w:val="00F8702F"/>
    <w:rsid w:val="00FB2E1C"/>
    <w:rsid w:val="00FB6B0D"/>
    <w:rsid w:val="00FC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34572"/>
  <w15:chartTrackingRefBased/>
  <w15:docId w15:val="{5756A687-162A-4D9B-A25E-F1339BF1F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caption" w:semiHidden="1" w:unhideWhenUsed="1" w:qFormat="1"/>
    <w:lsdException w:name="annotation reference" w:uiPriority="99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8702F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7D66FA"/>
    <w:pPr>
      <w:jc w:val="center"/>
    </w:pPr>
    <w:rPr>
      <w:b/>
      <w:bCs/>
      <w:color w:val="auto"/>
    </w:rPr>
  </w:style>
  <w:style w:type="character" w:styleId="CommentReference">
    <w:name w:val="annotation reference"/>
    <w:basedOn w:val="DefaultParagraphFont"/>
    <w:uiPriority w:val="99"/>
    <w:unhideWhenUsed/>
    <w:qFormat/>
    <w:rsid w:val="006B496B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6B496B"/>
  </w:style>
  <w:style w:type="paragraph" w:styleId="CommentText">
    <w:name w:val="annotation text"/>
    <w:basedOn w:val="Normal"/>
    <w:link w:val="CommentTextChar"/>
    <w:uiPriority w:val="99"/>
    <w:unhideWhenUsed/>
    <w:qFormat/>
    <w:rsid w:val="006B496B"/>
    <w:pPr>
      <w:spacing w:after="160"/>
    </w:pPr>
    <w:rPr>
      <w:color w:val="auto"/>
      <w:sz w:val="20"/>
    </w:rPr>
  </w:style>
  <w:style w:type="character" w:customStyle="1" w:styleId="CommentTextChar1">
    <w:name w:val="Comment Text Char1"/>
    <w:basedOn w:val="DefaultParagraphFont"/>
    <w:rsid w:val="006B496B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481</Characters>
  <Application>Microsoft Office Word</Application>
  <DocSecurity>4</DocSecurity>
  <Lines>2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X</vt:lpstr>
    </vt:vector>
  </TitlesOfParts>
  <Company>NYSDOH</Company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X</dc:title>
  <dc:subject/>
  <dc:creator>caf03</dc:creator>
  <cp:keywords/>
  <dc:description/>
  <cp:lastModifiedBy>Sherrie Abate</cp:lastModifiedBy>
  <cp:revision>2</cp:revision>
  <cp:lastPrinted>2008-10-23T14:48:00Z</cp:lastPrinted>
  <dcterms:created xsi:type="dcterms:W3CDTF">2021-01-11T14:14:00Z</dcterms:created>
  <dcterms:modified xsi:type="dcterms:W3CDTF">2021-01-11T14:14:00Z</dcterms:modified>
</cp:coreProperties>
</file>